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E645A" w14:textId="77777777" w:rsidR="00DB0F1C" w:rsidRPr="00257E8C" w:rsidRDefault="00DB0F1C" w:rsidP="00DB0F1C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b/>
          <w:szCs w:val="18"/>
        </w:rPr>
      </w:pPr>
      <w:r w:rsidRPr="00257E8C">
        <w:rPr>
          <w:rFonts w:ascii="Century Schoolbook" w:hAnsi="Century Schoolbook"/>
          <w:b/>
          <w:szCs w:val="18"/>
        </w:rPr>
        <w:t>SUPREME COURT OF STUDENT GOVERNMENT AT TEXAS STATE UNIVERSITY</w:t>
      </w:r>
    </w:p>
    <w:p w14:paraId="12BCBB2C" w14:textId="77777777" w:rsidR="00DB0F1C" w:rsidRDefault="00DB0F1C" w:rsidP="00DB0F1C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szCs w:val="18"/>
        </w:rPr>
      </w:pPr>
    </w:p>
    <w:p w14:paraId="6D653ECE" w14:textId="5237EF11" w:rsidR="00DB0F1C" w:rsidRPr="00257E8C" w:rsidRDefault="00DB0F1C" w:rsidP="00DB0F1C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 xml:space="preserve"> Notice of Complaint</w:t>
      </w:r>
    </w:p>
    <w:p w14:paraId="60274B09" w14:textId="537EDB6B" w:rsidR="00DB0F1C" w:rsidRDefault="00DB0F1C" w:rsidP="00DB0F1C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No. 01-0</w:t>
      </w:r>
      <w:r w:rsidR="00895643">
        <w:rPr>
          <w:rFonts w:ascii="Century Schoolbook" w:hAnsi="Century Schoolbook"/>
          <w:szCs w:val="18"/>
        </w:rPr>
        <w:t>6</w:t>
      </w:r>
    </w:p>
    <w:p w14:paraId="5E768F2E" w14:textId="77777777" w:rsidR="00DB0F1C" w:rsidRPr="00257E8C" w:rsidRDefault="00DB0F1C" w:rsidP="00DB0F1C">
      <w:pPr>
        <w:pStyle w:val="Default"/>
        <w:tabs>
          <w:tab w:val="left" w:pos="1440"/>
        </w:tabs>
        <w:ind w:left="1440" w:right="1440"/>
        <w:jc w:val="center"/>
        <w:rPr>
          <w:rFonts w:ascii="Century Schoolbook" w:hAnsi="Century Schoolbook"/>
          <w:szCs w:val="18"/>
        </w:rPr>
      </w:pPr>
    </w:p>
    <w:p w14:paraId="055FBBAB" w14:textId="77777777" w:rsidR="00DB0F1C" w:rsidRPr="00257E8C" w:rsidRDefault="00DB0F1C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NOTICE:</w:t>
      </w:r>
    </w:p>
    <w:p w14:paraId="44AF4E6F" w14:textId="77777777" w:rsidR="00DB0F1C" w:rsidRPr="00257E8C" w:rsidRDefault="00DB0F1C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643726BA" w14:textId="00D3DF19" w:rsidR="00DB0F1C" w:rsidRDefault="0002212D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The Supreme Court has reviewed a Notice of Complaint filed by Mr. Co</w:t>
      </w:r>
      <w:r w:rsidR="00895643">
        <w:rPr>
          <w:rFonts w:ascii="Century Schoolbook" w:hAnsi="Century Schoolbook"/>
          <w:szCs w:val="18"/>
        </w:rPr>
        <w:t>lton Halter;</w:t>
      </w:r>
      <w:r w:rsidR="00574775">
        <w:rPr>
          <w:rFonts w:ascii="Century Schoolbook" w:hAnsi="Century Schoolbook"/>
          <w:szCs w:val="18"/>
        </w:rPr>
        <w:t xml:space="preserve"> S</w:t>
      </w:r>
      <w:r w:rsidR="00895643">
        <w:rPr>
          <w:rFonts w:ascii="Century Schoolbook" w:hAnsi="Century Schoolbook"/>
          <w:szCs w:val="18"/>
        </w:rPr>
        <w:t>tudent</w:t>
      </w:r>
      <w:r w:rsidR="00D746D3">
        <w:rPr>
          <w:rFonts w:ascii="Century Schoolbook" w:hAnsi="Century Schoolbook"/>
          <w:szCs w:val="18"/>
        </w:rPr>
        <w:t xml:space="preserve"> related to</w:t>
      </w:r>
      <w:r w:rsidR="00895643">
        <w:rPr>
          <w:rFonts w:ascii="Century Schoolbook" w:hAnsi="Century Schoolbook"/>
          <w:szCs w:val="18"/>
        </w:rPr>
        <w:t xml:space="preserve"> Senate Legislation Voting Sheet not properly displayed on the Student Government Website.</w:t>
      </w:r>
      <w:r w:rsidR="002E40D2">
        <w:rPr>
          <w:rFonts w:ascii="Century Schoolbook" w:hAnsi="Century Schoolbook"/>
          <w:szCs w:val="18"/>
        </w:rPr>
        <w:t xml:space="preserve"> Case No. 01-06.</w:t>
      </w:r>
    </w:p>
    <w:p w14:paraId="5F28AEF3" w14:textId="506E5B15" w:rsidR="00A458E4" w:rsidRDefault="00A458E4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34A90241" w14:textId="74ACA000" w:rsidR="00A458E4" w:rsidRDefault="00A458E4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 w:rsidRPr="00A458E4">
        <w:rPr>
          <w:rFonts w:ascii="Century Schoolbook" w:hAnsi="Century Schoolbook"/>
          <w:b/>
          <w:bCs/>
          <w:szCs w:val="18"/>
        </w:rPr>
        <w:t>Complainant</w:t>
      </w:r>
      <w:r>
        <w:rPr>
          <w:rFonts w:ascii="Century Schoolbook" w:hAnsi="Century Schoolbook"/>
          <w:b/>
          <w:bCs/>
          <w:szCs w:val="18"/>
        </w:rPr>
        <w:t xml:space="preserve"> </w:t>
      </w:r>
      <w:r>
        <w:rPr>
          <w:rFonts w:ascii="Century Schoolbook" w:hAnsi="Century Schoolbook"/>
          <w:szCs w:val="18"/>
        </w:rPr>
        <w:t>Co</w:t>
      </w:r>
      <w:r w:rsidR="00895643">
        <w:rPr>
          <w:rFonts w:ascii="Century Schoolbook" w:hAnsi="Century Schoolbook"/>
          <w:szCs w:val="18"/>
        </w:rPr>
        <w:t>lton Halter, Student</w:t>
      </w:r>
    </w:p>
    <w:p w14:paraId="0EB0C119" w14:textId="58240E61" w:rsidR="00A458E4" w:rsidRDefault="00A458E4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b/>
          <w:bCs/>
          <w:szCs w:val="18"/>
        </w:rPr>
        <w:t xml:space="preserve">Respondent </w:t>
      </w:r>
      <w:r w:rsidR="002019E9">
        <w:rPr>
          <w:rFonts w:ascii="Century Schoolbook" w:hAnsi="Century Schoolbook"/>
          <w:szCs w:val="18"/>
        </w:rPr>
        <w:t>Catching Valentinis-Dee, Student Body President, Andrew Florence, Student Body Vice President</w:t>
      </w:r>
    </w:p>
    <w:p w14:paraId="2BA93CAF" w14:textId="77777777" w:rsidR="00D9252D" w:rsidRDefault="00D9252D" w:rsidP="00A458E4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3D5B175D" w14:textId="6DC14CB9" w:rsidR="00A458E4" w:rsidRDefault="00A458E4" w:rsidP="00A458E4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The charges are violations of:</w:t>
      </w:r>
    </w:p>
    <w:p w14:paraId="64325F4B" w14:textId="23B5206F" w:rsidR="00A458E4" w:rsidRDefault="00A458E4" w:rsidP="0046643B">
      <w:pPr>
        <w:pStyle w:val="Default"/>
        <w:tabs>
          <w:tab w:val="left" w:pos="720"/>
          <w:tab w:val="left" w:pos="1440"/>
        </w:tabs>
        <w:ind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ab/>
      </w:r>
      <w:r>
        <w:rPr>
          <w:rFonts w:ascii="Century Schoolbook" w:hAnsi="Century Schoolbook"/>
          <w:szCs w:val="18"/>
        </w:rPr>
        <w:tab/>
      </w:r>
      <w:r w:rsidR="0046643B">
        <w:rPr>
          <w:rFonts w:ascii="Century Schoolbook" w:hAnsi="Century Schoolbook"/>
          <w:szCs w:val="18"/>
        </w:rPr>
        <w:t>Student Government Constitution</w:t>
      </w:r>
    </w:p>
    <w:p w14:paraId="76AA1232" w14:textId="7D04C6AC" w:rsidR="0046643B" w:rsidRPr="00896BAF" w:rsidRDefault="0046643B" w:rsidP="0046643B">
      <w:pPr>
        <w:pStyle w:val="Default"/>
        <w:numPr>
          <w:ilvl w:val="0"/>
          <w:numId w:val="3"/>
        </w:numPr>
        <w:tabs>
          <w:tab w:val="left" w:pos="720"/>
          <w:tab w:val="left" w:pos="1440"/>
        </w:tabs>
        <w:ind w:right="1440"/>
        <w:rPr>
          <w:rFonts w:ascii="Century Schoolbook" w:hAnsi="Century Schoolbook"/>
          <w:szCs w:val="18"/>
        </w:rPr>
      </w:pPr>
      <w:r>
        <w:t xml:space="preserve">Article </w:t>
      </w:r>
      <w:r w:rsidR="00896BAF">
        <w:t>VI, Section 11</w:t>
      </w:r>
    </w:p>
    <w:p w14:paraId="3B46AC5F" w14:textId="7E6B5E86" w:rsidR="00896BAF" w:rsidRPr="00861D1D" w:rsidRDefault="00896BAF" w:rsidP="0046643B">
      <w:pPr>
        <w:pStyle w:val="Default"/>
        <w:numPr>
          <w:ilvl w:val="0"/>
          <w:numId w:val="3"/>
        </w:numPr>
        <w:tabs>
          <w:tab w:val="left" w:pos="720"/>
          <w:tab w:val="left" w:pos="1440"/>
        </w:tabs>
        <w:ind w:right="1440"/>
        <w:rPr>
          <w:rFonts w:ascii="Century Schoolbook" w:hAnsi="Century Schoolbook"/>
          <w:szCs w:val="18"/>
        </w:rPr>
      </w:pPr>
      <w:r>
        <w:t>Section 27</w:t>
      </w:r>
    </w:p>
    <w:p w14:paraId="3FA12A56" w14:textId="59812AB8" w:rsidR="00A458E4" w:rsidRDefault="00A458E4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72E54EC0" w14:textId="77777777" w:rsidR="00D00073" w:rsidRDefault="00D00073" w:rsidP="00D00073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The penalties for failure to appear before the Court may result in a default judgment, and suspension and/or expulsion from office.</w:t>
      </w:r>
    </w:p>
    <w:p w14:paraId="58840AD7" w14:textId="77777777" w:rsidR="00B956F1" w:rsidRDefault="00B956F1" w:rsidP="00D00073">
      <w:pPr>
        <w:pStyle w:val="Default"/>
        <w:tabs>
          <w:tab w:val="left" w:pos="720"/>
          <w:tab w:val="left" w:pos="1440"/>
        </w:tabs>
        <w:ind w:right="1440"/>
        <w:rPr>
          <w:rFonts w:ascii="Century Schoolbook" w:hAnsi="Century Schoolbook"/>
          <w:szCs w:val="18"/>
        </w:rPr>
      </w:pPr>
    </w:p>
    <w:p w14:paraId="730B3E8F" w14:textId="2F61D814" w:rsidR="00A458E4" w:rsidRDefault="00DB0F1C" w:rsidP="00A458E4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All hearings of the Supreme Court are open to the public and recorded. These records are available upon request.</w:t>
      </w:r>
    </w:p>
    <w:p w14:paraId="461A28E9" w14:textId="77777777" w:rsidR="00DB0F1C" w:rsidRDefault="00DB0F1C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74A043DD" w14:textId="0BE582C4" w:rsidR="00DB0F1C" w:rsidRDefault="00DB0F1C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>Due to the unprecedented virus COVID-19 and the University suspending in</w:t>
      </w:r>
      <w:r w:rsidR="002D556C">
        <w:rPr>
          <w:rFonts w:ascii="Century Schoolbook" w:hAnsi="Century Schoolbook"/>
          <w:szCs w:val="18"/>
        </w:rPr>
        <w:t>-</w:t>
      </w:r>
      <w:r>
        <w:rPr>
          <w:rFonts w:ascii="Century Schoolbook" w:hAnsi="Century Schoolbook"/>
          <w:szCs w:val="18"/>
        </w:rPr>
        <w:t>person meetings of organizations, the hearing is scheduled for</w:t>
      </w:r>
      <w:r w:rsidR="000100F7">
        <w:rPr>
          <w:rFonts w:ascii="Century Schoolbook" w:hAnsi="Century Schoolbook"/>
          <w:szCs w:val="18"/>
        </w:rPr>
        <w:t xml:space="preserve"> </w:t>
      </w:r>
      <w:r w:rsidR="002019E9">
        <w:rPr>
          <w:rFonts w:ascii="Century Schoolbook" w:hAnsi="Century Schoolbook"/>
          <w:szCs w:val="18"/>
        </w:rPr>
        <w:t>Wednesday, 2</w:t>
      </w:r>
      <w:r w:rsidR="008043E1">
        <w:rPr>
          <w:rFonts w:ascii="Century Schoolbook" w:hAnsi="Century Schoolbook"/>
          <w:szCs w:val="18"/>
          <w:vertAlign w:val="superscript"/>
        </w:rPr>
        <w:t>nd</w:t>
      </w:r>
      <w:r w:rsidR="000100F7">
        <w:rPr>
          <w:rFonts w:ascii="Century Schoolbook" w:hAnsi="Century Schoolbook"/>
          <w:szCs w:val="18"/>
        </w:rPr>
        <w:t>, 2020</w:t>
      </w:r>
      <w:r w:rsidR="0002212D">
        <w:rPr>
          <w:rFonts w:ascii="Century Schoolbook" w:hAnsi="Century Schoolbook"/>
          <w:szCs w:val="18"/>
        </w:rPr>
        <w:t xml:space="preserve"> at </w:t>
      </w:r>
      <w:r w:rsidR="00B956F1">
        <w:rPr>
          <w:rFonts w:ascii="Century Schoolbook" w:hAnsi="Century Schoolbook"/>
          <w:szCs w:val="18"/>
        </w:rPr>
        <w:t>7:3</w:t>
      </w:r>
      <w:r w:rsidR="000100F7">
        <w:rPr>
          <w:rFonts w:ascii="Century Schoolbook" w:hAnsi="Century Schoolbook"/>
          <w:szCs w:val="18"/>
        </w:rPr>
        <w:t>5</w:t>
      </w:r>
      <w:r w:rsidR="002D556C">
        <w:rPr>
          <w:rFonts w:ascii="Century Schoolbook" w:hAnsi="Century Schoolbook"/>
          <w:szCs w:val="18"/>
        </w:rPr>
        <w:t xml:space="preserve"> </w:t>
      </w:r>
      <w:r w:rsidR="0002212D">
        <w:rPr>
          <w:rFonts w:ascii="Century Schoolbook" w:hAnsi="Century Schoolbook"/>
          <w:szCs w:val="18"/>
        </w:rPr>
        <w:t>p.m.</w:t>
      </w:r>
      <w:r>
        <w:rPr>
          <w:rFonts w:ascii="Century Schoolbook" w:hAnsi="Century Schoolbook"/>
          <w:szCs w:val="18"/>
        </w:rPr>
        <w:t xml:space="preserve"> via Zoom.</w:t>
      </w:r>
    </w:p>
    <w:p w14:paraId="43587197" w14:textId="77777777" w:rsidR="00DB0F1C" w:rsidRDefault="00DB0F1C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</w:p>
    <w:p w14:paraId="330A94E2" w14:textId="77777777" w:rsidR="00DB0F1C" w:rsidRDefault="00DB0F1C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b/>
          <w:bCs/>
          <w:szCs w:val="18"/>
        </w:rPr>
      </w:pPr>
      <w:r>
        <w:rPr>
          <w:rFonts w:ascii="Century Schoolbook" w:hAnsi="Century Schoolbook"/>
          <w:szCs w:val="18"/>
        </w:rPr>
        <w:t xml:space="preserve">Zoom Meeting ID: </w:t>
      </w:r>
      <w:r>
        <w:rPr>
          <w:rFonts w:ascii="Century Schoolbook" w:hAnsi="Century Schoolbook"/>
          <w:b/>
          <w:bCs/>
          <w:szCs w:val="18"/>
        </w:rPr>
        <w:t>454-049-6713</w:t>
      </w:r>
    </w:p>
    <w:p w14:paraId="37FE7293" w14:textId="77777777" w:rsidR="00DB0F1C" w:rsidRPr="0099618F" w:rsidRDefault="00DB0F1C" w:rsidP="00DB0F1C">
      <w:pPr>
        <w:pStyle w:val="Default"/>
        <w:tabs>
          <w:tab w:val="left" w:pos="720"/>
          <w:tab w:val="left" w:pos="1440"/>
        </w:tabs>
        <w:ind w:left="1440" w:right="1440"/>
        <w:rPr>
          <w:rFonts w:ascii="Century Schoolbook" w:hAnsi="Century Schoolbook"/>
          <w:szCs w:val="18"/>
        </w:rPr>
      </w:pPr>
      <w:r>
        <w:rPr>
          <w:rFonts w:ascii="Century Schoolbook" w:hAnsi="Century Schoolbook"/>
          <w:szCs w:val="18"/>
        </w:rPr>
        <w:t xml:space="preserve">Zoom Meeting Link: </w:t>
      </w:r>
      <w:hyperlink r:id="rId7" w:history="1">
        <w:r>
          <w:rPr>
            <w:rStyle w:val="Hyperlink"/>
          </w:rPr>
          <w:t>https://txstate.zoom.us/j/4540496713</w:t>
        </w:r>
      </w:hyperlink>
    </w:p>
    <w:p w14:paraId="377E4E64" w14:textId="77777777" w:rsidR="00DB0F1C" w:rsidRDefault="00DB0F1C" w:rsidP="00DB0F1C">
      <w:pPr>
        <w:pStyle w:val="Default"/>
        <w:tabs>
          <w:tab w:val="left" w:pos="720"/>
          <w:tab w:val="left" w:pos="1440"/>
          <w:tab w:val="left" w:pos="5880"/>
        </w:tabs>
        <w:ind w:left="1440" w:right="1440"/>
        <w:rPr>
          <w:rFonts w:ascii="Century Schoolbook" w:hAnsi="Century Schoolbook"/>
          <w:b/>
          <w:i/>
          <w:szCs w:val="18"/>
        </w:rPr>
      </w:pPr>
      <w:r>
        <w:rPr>
          <w:rFonts w:ascii="Century Schoolbook" w:hAnsi="Century Schoolbook"/>
          <w:b/>
          <w:i/>
          <w:szCs w:val="18"/>
        </w:rPr>
        <w:tab/>
      </w:r>
    </w:p>
    <w:p w14:paraId="039215C5" w14:textId="77777777" w:rsidR="00DB0F1C" w:rsidRDefault="00DB0F1C" w:rsidP="00DB0F1C">
      <w:pPr>
        <w:pStyle w:val="Default"/>
        <w:tabs>
          <w:tab w:val="left" w:pos="720"/>
          <w:tab w:val="left" w:pos="1440"/>
        </w:tabs>
        <w:ind w:left="1440" w:right="1440"/>
        <w:jc w:val="right"/>
        <w:rPr>
          <w:rFonts w:ascii="Century Schoolbook" w:hAnsi="Century Schoolbook"/>
          <w:b/>
          <w:i/>
          <w:szCs w:val="18"/>
        </w:rPr>
      </w:pPr>
      <w:r w:rsidRPr="009C305C">
        <w:rPr>
          <w:rFonts w:ascii="Century Schoolbook" w:hAnsi="Century Schoolbook"/>
          <w:b/>
          <w:i/>
          <w:szCs w:val="18"/>
        </w:rPr>
        <w:t>It is so ordere</w:t>
      </w:r>
      <w:r>
        <w:rPr>
          <w:rFonts w:ascii="Century Schoolbook" w:hAnsi="Century Schoolbook"/>
          <w:b/>
          <w:i/>
          <w:szCs w:val="18"/>
        </w:rPr>
        <w:t>d</w:t>
      </w:r>
    </w:p>
    <w:p w14:paraId="6A77C83F" w14:textId="77777777" w:rsidR="00DB0F1C" w:rsidRDefault="00DB0F1C"/>
    <w:sectPr w:rsidR="00DB0F1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308DD" w14:textId="77777777" w:rsidR="009E7337" w:rsidRDefault="009E7337" w:rsidP="00A458E4">
      <w:pPr>
        <w:spacing w:after="0" w:line="240" w:lineRule="auto"/>
      </w:pPr>
      <w:r>
        <w:separator/>
      </w:r>
    </w:p>
  </w:endnote>
  <w:endnote w:type="continuationSeparator" w:id="0">
    <w:p w14:paraId="06DF0ADD" w14:textId="77777777" w:rsidR="009E7337" w:rsidRDefault="009E7337" w:rsidP="00A45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1A25B8" w14:textId="77777777" w:rsidR="009E7337" w:rsidRDefault="009E7337" w:rsidP="00A458E4">
      <w:pPr>
        <w:spacing w:after="0" w:line="240" w:lineRule="auto"/>
      </w:pPr>
      <w:r>
        <w:separator/>
      </w:r>
    </w:p>
  </w:footnote>
  <w:footnote w:type="continuationSeparator" w:id="0">
    <w:p w14:paraId="2487FF4C" w14:textId="77777777" w:rsidR="009E7337" w:rsidRDefault="009E7337" w:rsidP="00A45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0B031" w14:textId="104523E6" w:rsidR="00A458E4" w:rsidRPr="00A458E4" w:rsidRDefault="00A458E4" w:rsidP="00A458E4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rder in Pending C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17773"/>
    <w:multiLevelType w:val="hybridMultilevel"/>
    <w:tmpl w:val="98E876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EAD4455"/>
    <w:multiLevelType w:val="hybridMultilevel"/>
    <w:tmpl w:val="5A8C1F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758822F0"/>
    <w:multiLevelType w:val="hybridMultilevel"/>
    <w:tmpl w:val="0AF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tDAwMTYwsDA3MzZX0lEKTi0uzszPAykwqwUAerFSmiwAAAA="/>
  </w:docVars>
  <w:rsids>
    <w:rsidRoot w:val="00DB0F1C"/>
    <w:rsid w:val="000100F7"/>
    <w:rsid w:val="0002212D"/>
    <w:rsid w:val="000B4452"/>
    <w:rsid w:val="002019E9"/>
    <w:rsid w:val="002D556C"/>
    <w:rsid w:val="002E40D2"/>
    <w:rsid w:val="0046643B"/>
    <w:rsid w:val="0048244D"/>
    <w:rsid w:val="004E3533"/>
    <w:rsid w:val="00574775"/>
    <w:rsid w:val="00692DDD"/>
    <w:rsid w:val="008043E1"/>
    <w:rsid w:val="00895643"/>
    <w:rsid w:val="00896BAF"/>
    <w:rsid w:val="008F1502"/>
    <w:rsid w:val="009E7337"/>
    <w:rsid w:val="00A458E4"/>
    <w:rsid w:val="00AC5B0A"/>
    <w:rsid w:val="00B956F1"/>
    <w:rsid w:val="00C66735"/>
    <w:rsid w:val="00D00073"/>
    <w:rsid w:val="00D21FC0"/>
    <w:rsid w:val="00D746D3"/>
    <w:rsid w:val="00D9252D"/>
    <w:rsid w:val="00DB0F1C"/>
    <w:rsid w:val="00EF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FB862"/>
  <w15:chartTrackingRefBased/>
  <w15:docId w15:val="{E6D07146-DA77-4ABC-9F0C-2A0B13E8F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B0F1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B0F1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4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8E4"/>
  </w:style>
  <w:style w:type="paragraph" w:styleId="Footer">
    <w:name w:val="footer"/>
    <w:basedOn w:val="Normal"/>
    <w:link w:val="FooterChar"/>
    <w:uiPriority w:val="99"/>
    <w:unhideWhenUsed/>
    <w:rsid w:val="00A4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xstate.zoom.us/j/454049671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Cadoree</dc:creator>
  <cp:keywords/>
  <dc:description/>
  <cp:lastModifiedBy>Will Cadoree</cp:lastModifiedBy>
  <cp:revision>3</cp:revision>
  <cp:lastPrinted>2020-10-14T03:20:00Z</cp:lastPrinted>
  <dcterms:created xsi:type="dcterms:W3CDTF">2020-11-30T06:39:00Z</dcterms:created>
  <dcterms:modified xsi:type="dcterms:W3CDTF">2020-11-30T06:40:00Z</dcterms:modified>
</cp:coreProperties>
</file>